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854B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B67D1E0" w14:textId="77777777" w:rsidR="00E86D52" w:rsidRDefault="00E86D52">
      <w:pPr>
        <w:rPr>
          <w:b/>
        </w:rPr>
      </w:pPr>
      <w:r>
        <w:br w:type="page"/>
      </w:r>
    </w:p>
    <w:p w14:paraId="7773C4C6" w14:textId="68EB56B7" w:rsidR="003905FE" w:rsidRDefault="003905FE" w:rsidP="003905FE">
      <w:pPr>
        <w:pStyle w:val="Heading2"/>
      </w:pPr>
      <w:r>
        <w:lastRenderedPageBreak/>
        <w:t>Challenges and opportunities for care providers</w:t>
      </w:r>
    </w:p>
    <w:p w14:paraId="3C50FE27" w14:textId="72551417" w:rsidR="003905FE" w:rsidRDefault="003905FE" w:rsidP="003905FE"/>
    <w:p w14:paraId="44F09B5C" w14:textId="28CB81F8" w:rsidR="003905FE" w:rsidRDefault="00CD5F3A" w:rsidP="003905FE">
      <w:pPr>
        <w:pStyle w:val="Heading2"/>
      </w:pPr>
      <w:r>
        <w:t>Computer vision</w:t>
      </w:r>
    </w:p>
    <w:p w14:paraId="78AC920E" w14:textId="0F6C2E9B" w:rsidR="003905FE" w:rsidRDefault="003905FE" w:rsidP="003905FE"/>
    <w:p w14:paraId="4444AC2D" w14:textId="5395BD71" w:rsidR="003905FE" w:rsidRDefault="003905FE" w:rsidP="003905FE">
      <w:pPr>
        <w:pStyle w:val="Heading2"/>
      </w:pPr>
      <w:r>
        <w:t>The Role of HAR</w:t>
      </w:r>
    </w:p>
    <w:p w14:paraId="329168F9" w14:textId="0F74F8E5" w:rsidR="003905FE" w:rsidRDefault="003905FE" w:rsidP="003905FE"/>
    <w:p w14:paraId="157D13E7" w14:textId="04AE6429" w:rsidR="003905FE" w:rsidRDefault="003905FE" w:rsidP="003905FE">
      <w:pPr>
        <w:pStyle w:val="Heading2"/>
      </w:pPr>
      <w:r>
        <w:t>Building simulation environments</w:t>
      </w:r>
    </w:p>
    <w:p w14:paraId="314538F6" w14:textId="47A6F475" w:rsidR="003905FE" w:rsidRDefault="003905FE" w:rsidP="003905FE"/>
    <w:p w14:paraId="6AFD0418" w14:textId="6F9669B8" w:rsidR="003905FE" w:rsidRPr="003905FE" w:rsidRDefault="003905FE" w:rsidP="003905FE">
      <w:pPr>
        <w:pStyle w:val="Heading2"/>
      </w:pPr>
      <w:r>
        <w:t>Training ML models at scale</w:t>
      </w:r>
    </w:p>
    <w:p w14:paraId="5DAC7590" w14:textId="77777777" w:rsidR="003905FE" w:rsidRPr="003905FE" w:rsidRDefault="003905FE" w:rsidP="003905FE"/>
    <w:p w14:paraId="102E6142" w14:textId="44DA5109" w:rsidR="001B4DD7" w:rsidRDefault="001B4DD7" w:rsidP="001B4DD7">
      <w:r>
        <w:tab/>
      </w:r>
    </w:p>
    <w:p w14:paraId="232FADBA" w14:textId="3DABDD8C" w:rsidR="001B4DD7" w:rsidRPr="001B4DD7" w:rsidRDefault="001B4DD7" w:rsidP="001B4DD7">
      <w:r>
        <w:tab/>
      </w:r>
    </w:p>
    <w:p w14:paraId="0E459784" w14:textId="27EF2FA1" w:rsidR="00E86D52" w:rsidRDefault="00E86D52"/>
    <w:p w14:paraId="1643B7F3" w14:textId="77777777" w:rsidR="001B4DD7" w:rsidRPr="001B4DD7" w:rsidRDefault="001B4DD7" w:rsidP="001B4DD7"/>
    <w:sectPr w:rsidR="001B4DD7" w:rsidRPr="001B4DD7"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F03BF" w14:textId="77777777" w:rsidR="009854B7" w:rsidRDefault="009854B7" w:rsidP="0082223F">
      <w:pPr>
        <w:spacing w:line="240" w:lineRule="auto"/>
      </w:pPr>
      <w:r>
        <w:separator/>
      </w:r>
    </w:p>
  </w:endnote>
  <w:endnote w:type="continuationSeparator" w:id="0">
    <w:p w14:paraId="1A5F4CF1" w14:textId="77777777" w:rsidR="009854B7" w:rsidRDefault="009854B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33BC6" w14:textId="77777777" w:rsidR="009854B7" w:rsidRDefault="009854B7" w:rsidP="0082223F">
      <w:pPr>
        <w:spacing w:line="240" w:lineRule="auto"/>
      </w:pPr>
      <w:r>
        <w:separator/>
      </w:r>
    </w:p>
  </w:footnote>
  <w:footnote w:type="continuationSeparator" w:id="0">
    <w:p w14:paraId="2B75C027" w14:textId="77777777" w:rsidR="009854B7" w:rsidRDefault="009854B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806B7"/>
    <w:rsid w:val="002F2E59"/>
    <w:rsid w:val="003905FE"/>
    <w:rsid w:val="003F4714"/>
    <w:rsid w:val="00401D65"/>
    <w:rsid w:val="004223E8"/>
    <w:rsid w:val="00424108"/>
    <w:rsid w:val="004A784B"/>
    <w:rsid w:val="004A7B81"/>
    <w:rsid w:val="004F456A"/>
    <w:rsid w:val="00515B13"/>
    <w:rsid w:val="00557E91"/>
    <w:rsid w:val="005745BB"/>
    <w:rsid w:val="005B7079"/>
    <w:rsid w:val="005C39BA"/>
    <w:rsid w:val="00665A52"/>
    <w:rsid w:val="006D248F"/>
    <w:rsid w:val="006D793E"/>
    <w:rsid w:val="00720E89"/>
    <w:rsid w:val="0073677D"/>
    <w:rsid w:val="007C3BFA"/>
    <w:rsid w:val="0082223F"/>
    <w:rsid w:val="00877007"/>
    <w:rsid w:val="008B5129"/>
    <w:rsid w:val="009854B7"/>
    <w:rsid w:val="009A757D"/>
    <w:rsid w:val="00A423F8"/>
    <w:rsid w:val="00B13ADF"/>
    <w:rsid w:val="00B83595"/>
    <w:rsid w:val="00C1448D"/>
    <w:rsid w:val="00C201F7"/>
    <w:rsid w:val="00C23ADA"/>
    <w:rsid w:val="00C344B5"/>
    <w:rsid w:val="00C54DC8"/>
    <w:rsid w:val="00C73692"/>
    <w:rsid w:val="00C93BB7"/>
    <w:rsid w:val="00CB25E9"/>
    <w:rsid w:val="00CD5F3A"/>
    <w:rsid w:val="00D0165E"/>
    <w:rsid w:val="00D75C7B"/>
    <w:rsid w:val="00D85C7B"/>
    <w:rsid w:val="00DD3B23"/>
    <w:rsid w:val="00DE2224"/>
    <w:rsid w:val="00E234E9"/>
    <w:rsid w:val="00E86D52"/>
    <w:rsid w:val="00E945E9"/>
    <w:rsid w:val="00EA6E77"/>
    <w:rsid w:val="00ED3713"/>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3</b:RefOrder>
  </b:Source>
</b:Sources>
</file>

<file path=customXml/itemProps1.xml><?xml version="1.0" encoding="utf-8"?>
<ds:datastoreItem xmlns:ds="http://schemas.openxmlformats.org/officeDocument/2006/customXml" ds:itemID="{EA52CA54-CB14-4DA8-BB6E-A2841E355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9</Pages>
  <Words>1720</Words>
  <Characters>980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1</cp:revision>
  <dcterms:created xsi:type="dcterms:W3CDTF">2019-05-19T17:38:00Z</dcterms:created>
  <dcterms:modified xsi:type="dcterms:W3CDTF">2022-04-24T19:15:00Z</dcterms:modified>
</cp:coreProperties>
</file>